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D6F62" w14:textId="1FB89F47" w:rsidR="003F5926" w:rsidRPr="00BE28F6" w:rsidRDefault="003C0281" w:rsidP="003F5926">
      <w:pPr>
        <w:spacing w:line="240" w:lineRule="auto"/>
        <w:outlineLvl w:val="0"/>
        <w:rPr>
          <w:rFonts w:ascii="Century Gothic" w:hAnsi="Century Gothic"/>
          <w:b/>
          <w:color w:val="808080" w:themeColor="background1" w:themeShade="80"/>
          <w:sz w:val="36"/>
          <w:szCs w:val="36"/>
        </w:rPr>
      </w:pPr>
      <w:r w:rsidRPr="00BE28F6">
        <w:rPr>
          <w:rFonts w:ascii="Century Gothic" w:hAnsi="Century Gothic"/>
          <w:b/>
          <w:noProof/>
          <w:color w:val="808080" w:themeColor="background1" w:themeShade="80"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7FD0D9B6" wp14:editId="35766775">
            <wp:simplePos x="0" y="0"/>
            <wp:positionH relativeFrom="column">
              <wp:posOffset>5041900</wp:posOffset>
            </wp:positionH>
            <wp:positionV relativeFrom="paragraph">
              <wp:posOffset>50800</wp:posOffset>
            </wp:positionV>
            <wp:extent cx="1791743" cy="356369"/>
            <wp:effectExtent l="0" t="0" r="0" b="5715"/>
            <wp:wrapNone/>
            <wp:docPr id="1" name="Picture 1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5"/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743" cy="356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E28F6">
        <w:rPr>
          <w:rFonts w:ascii="Century Gothic" w:hAnsi="Century Gothic"/>
          <w:b/>
          <w:sz w:val="36"/>
          <w:szCs w:val="20"/>
        </w:rPr>
        <w:t>MODELLO DI INVITO AL MEETING DEL TEAM</w:t>
      </w:r>
    </w:p>
    <w:p w14:paraId="32A63461" w14:textId="6DE0ABDE" w:rsidR="003F5926" w:rsidRDefault="003D3252" w:rsidP="003F5926">
      <w:pPr>
        <w:pStyle w:val="NoSpacing"/>
        <w:rPr>
          <w:rFonts w:ascii="Century Gothic" w:hAnsi="Century Gothic"/>
          <w:color w:val="auto"/>
        </w:rPr>
      </w:pPr>
      <w:r w:rsidRPr="000A2F10">
        <w:rPr>
          <w:rFonts w:ascii="Century Gothic" w:hAnsi="Century Gothic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BA30BC" wp14:editId="73D9D8BF">
                <wp:simplePos x="0" y="0"/>
                <wp:positionH relativeFrom="margin">
                  <wp:posOffset>57150</wp:posOffset>
                </wp:positionH>
                <wp:positionV relativeFrom="paragraph">
                  <wp:posOffset>308610</wp:posOffset>
                </wp:positionV>
                <wp:extent cx="6800850" cy="4400550"/>
                <wp:effectExtent l="38100" t="38100" r="114300" b="1143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0" cy="440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06803C8" w14:textId="17CD26DA" w:rsidR="00E34145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</w:rPr>
                            </w:pPr>
                          </w:p>
                          <w:p w14:paraId="34583A3C" w14:textId="3CBAAF45" w:rsidR="00E34145" w:rsidRPr="003C0281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7F7F7F" w:themeColor="text1" w:themeTint="80"/>
                                <w:sz w:val="28"/>
                                <w:u w:val="single"/>
                              </w:rPr>
                              <w:t xml:space="preserve">Oggetto: </w:t>
                            </w:r>
                            <w:r>
                              <w:rPr>
                                <w:rFonts w:ascii="Century Gothic" w:hAnsi="Century Gothic"/>
                                <w:color w:val="auto"/>
                                <w:sz w:val="28"/>
                                <w:u w:val="single"/>
                              </w:rPr>
                              <w:t>Prossimo meeting di [nome del team] il giorno [data]</w:t>
                            </w:r>
                          </w:p>
                          <w:p w14:paraId="70399238" w14:textId="77777777" w:rsidR="003C0281" w:rsidRPr="003D3252" w:rsidRDefault="003C0281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10C95BA3" w14:textId="77777777" w:rsidR="00E34145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</w:rPr>
                            </w:pPr>
                          </w:p>
                          <w:p w14:paraId="0651B28E" w14:textId="1165FDE1" w:rsidR="003F5926" w:rsidRPr="003D3252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Ciao [nome del team],</w:t>
                            </w:r>
                          </w:p>
                          <w:p w14:paraId="05B4D0DC" w14:textId="77777777" w:rsidR="003D3252" w:rsidRPr="003D3252" w:rsidRDefault="003D3252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073B96FB" w14:textId="0D76C686" w:rsidR="003F5926" w:rsidRPr="00BE28F6" w:rsidRDefault="00916C73" w:rsidP="00BE28F6">
                            <w:pPr>
                              <w:pStyle w:val="NoSpacing"/>
                              <w:spacing w:line="360" w:lineRule="auto"/>
                              <w:ind w:right="62"/>
                              <w:jc w:val="both"/>
                              <w:rPr>
                                <w:rFonts w:ascii="Century Gothic" w:hAnsi="Century Gothic"/>
                                <w:color w:val="auto"/>
                                <w:spacing w:val="-2"/>
                                <w:sz w:val="24"/>
                                <w:szCs w:val="24"/>
                              </w:rPr>
                            </w:pPr>
                            <w:r w:rsidRPr="00BE28F6">
                              <w:rPr>
                                <w:rFonts w:ascii="Century Gothic" w:hAnsi="Century Gothic"/>
                                <w:color w:val="auto"/>
                                <w:spacing w:val="-2"/>
                                <w:sz w:val="24"/>
                              </w:rPr>
                              <w:t>Vi scrivo per invitarvi al nostro prossimo meeting il giorno [data] alle ore [orario]. Il meeting avrà luogo presso [ubicazione] e durerà circa [numero] ore. Parleremo di [argomento del meeting, voci di azione e risultati]. In allegato l'ordine del giorno del meeting. Ci vediamo lì.</w:t>
                            </w:r>
                          </w:p>
                          <w:p w14:paraId="6BB07D4F" w14:textId="77777777" w:rsidR="003D3252" w:rsidRPr="003D3252" w:rsidRDefault="003D3252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141BC0CD" w14:textId="77777777" w:rsidR="003F5926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Grazie!</w:t>
                            </w:r>
                          </w:p>
                          <w:p w14:paraId="3E6A4633" w14:textId="77777777" w:rsidR="00E60B6E" w:rsidRPr="003D3252" w:rsidRDefault="00E60B6E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07C032FF" w14:textId="189055E4" w:rsidR="003F5926" w:rsidRPr="003D3252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[Firma]</w:t>
                            </w:r>
                          </w:p>
                          <w:p w14:paraId="2C703819" w14:textId="74D8E9A3" w:rsidR="003F5926" w:rsidRDefault="003F592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BA30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5pt;margin-top:24.3pt;width:535.5pt;height:34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" strokecolor="#bfbfbf [2412]">
                <v:shadow on="t" color="black" opacity="26214f" origin="-.5,-.5" offset=".74836mm,.74836mm"/>
                <v:textbox>
                  <w:txbxContent>
                    <w:p w14:paraId="606803C8" w14:textId="17CD26DA" w:rsidR="00E34145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</w:rPr>
                      </w:pPr>
                    </w:p>
                    <w:p w14:paraId="34583A3C" w14:textId="3CBAAF45" w:rsidR="00E34145" w:rsidRPr="003C0281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7F7F7F" w:themeColor="text1" w:themeTint="80"/>
                          <w:sz w:val="28"/>
                          <w:u w:val="single"/>
                        </w:rPr>
                        <w:t xml:space="preserve">Oggetto: </w:t>
                      </w:r>
                      <w:r>
                        <w:rPr>
                          <w:rFonts w:ascii="Century Gothic" w:hAnsi="Century Gothic"/>
                          <w:color w:val="auto"/>
                          <w:sz w:val="28"/>
                          <w:u w:val="single"/>
                        </w:rPr>
                        <w:t>Prossimo meeting di [nome del team] il giorno [data]</w:t>
                      </w:r>
                    </w:p>
                    <w:p w14:paraId="70399238" w14:textId="77777777" w:rsidR="003C0281" w:rsidRPr="003D3252" w:rsidRDefault="003C0281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8"/>
                          <w:szCs w:val="28"/>
                        </w:rPr>
                      </w:pPr>
                    </w:p>
                    <w:p w14:paraId="10C95BA3" w14:textId="77777777" w:rsidR="00E34145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</w:rPr>
                      </w:pPr>
                    </w:p>
                    <w:p w14:paraId="0651B28E" w14:textId="1165FDE1" w:rsidR="003F5926" w:rsidRPr="003D3252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</w:rPr>
                        <w:t>Ciao [nome del team],</w:t>
                      </w:r>
                    </w:p>
                    <w:p w14:paraId="05B4D0DC" w14:textId="77777777" w:rsidR="003D3252" w:rsidRPr="003D3252" w:rsidRDefault="003D3252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</w:p>
                    <w:p w14:paraId="073B96FB" w14:textId="0D76C686" w:rsidR="003F5926" w:rsidRPr="00BE28F6" w:rsidRDefault="00916C73" w:rsidP="00BE28F6">
                      <w:pPr>
                        <w:pStyle w:val="NoSpacing"/>
                        <w:spacing w:line="360" w:lineRule="auto"/>
                        <w:ind w:right="62"/>
                        <w:jc w:val="both"/>
                        <w:rPr>
                          <w:rFonts w:ascii="Century Gothic" w:hAnsi="Century Gothic"/>
                          <w:color w:val="auto"/>
                          <w:spacing w:val="-2"/>
                          <w:sz w:val="24"/>
                          <w:szCs w:val="24"/>
                        </w:rPr>
                      </w:pPr>
                      <w:r w:rsidRPr="00BE28F6">
                        <w:rPr>
                          <w:rFonts w:ascii="Century Gothic" w:hAnsi="Century Gothic"/>
                          <w:color w:val="auto"/>
                          <w:spacing w:val="-2"/>
                          <w:sz w:val="24"/>
                        </w:rPr>
                        <w:t>Vi scrivo per invitarvi al nostro prossimo meeting il giorno [data] alle ore [orario]. Il meeting avrà luogo presso [ubicazione] e durerà circa [numero] ore. Parleremo di [argomento del meeting, voci di azione e risultati]. In allegato l'ordine del giorno del meeting. Ci vediamo lì.</w:t>
                      </w:r>
                    </w:p>
                    <w:p w14:paraId="6BB07D4F" w14:textId="77777777" w:rsidR="003D3252" w:rsidRPr="003D3252" w:rsidRDefault="003D3252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</w:p>
                    <w:p w14:paraId="141BC0CD" w14:textId="77777777" w:rsidR="003F5926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</w:rPr>
                        <w:t>Grazie!</w:t>
                      </w:r>
                    </w:p>
                    <w:p w14:paraId="3E6A4633" w14:textId="77777777" w:rsidR="00E60B6E" w:rsidRPr="003D3252" w:rsidRDefault="00E60B6E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</w:p>
                    <w:p w14:paraId="07C032FF" w14:textId="189055E4" w:rsidR="003F5926" w:rsidRPr="003D3252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</w:rPr>
                        <w:t>[Firma]</w:t>
                      </w:r>
                    </w:p>
                    <w:p w14:paraId="2C703819" w14:textId="74D8E9A3" w:rsidR="003F5926" w:rsidRDefault="003F5926"/>
                  </w:txbxContent>
                </v:textbox>
                <w10:wrap type="square" anchorx="margin"/>
              </v:shape>
            </w:pict>
          </mc:Fallback>
        </mc:AlternateContent>
      </w:r>
    </w:p>
    <w:p w14:paraId="470279AF" w14:textId="53859C45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EA6305B" w14:textId="793E7902" w:rsidR="00E60B6E" w:rsidRDefault="00E60B6E" w:rsidP="003F5926">
      <w:pPr>
        <w:pStyle w:val="NoSpacing"/>
        <w:rPr>
          <w:rFonts w:ascii="Century Gothic" w:hAnsi="Century Gothic"/>
          <w:color w:val="auto"/>
        </w:rPr>
      </w:pPr>
    </w:p>
    <w:p w14:paraId="6CB538A3" w14:textId="77777777" w:rsidR="00E60B6E" w:rsidRDefault="00E60B6E">
      <w:pPr>
        <w:rPr>
          <w:rFonts w:ascii="Century Gothic" w:hAnsi="Century Gothic"/>
          <w:color w:val="auto"/>
        </w:rPr>
      </w:pPr>
      <w:r>
        <w:rPr>
          <w:rFonts w:ascii="Century Gothic" w:hAnsi="Century Gothic"/>
          <w:color w:val="auto"/>
        </w:rPr>
        <w:br w:type="page"/>
      </w:r>
    </w:p>
    <w:tbl>
      <w:tblPr>
        <w:tblStyle w:val="TableGrid"/>
        <w:tblW w:w="10669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669"/>
      </w:tblGrid>
      <w:tr w:rsidR="003C0281" w14:paraId="2447AA2B" w14:textId="77777777" w:rsidTr="00236370">
        <w:trPr>
          <w:trHeight w:val="2687"/>
        </w:trPr>
        <w:tc>
          <w:tcPr>
            <w:tcW w:w="10669" w:type="dxa"/>
          </w:tcPr>
          <w:p w14:paraId="17186DA1" w14:textId="77777777" w:rsidR="003C0281" w:rsidRPr="00692C04" w:rsidRDefault="003C0281" w:rsidP="00236370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</w:rPr>
              <w:lastRenderedPageBreak/>
              <w:t>DICHIARAZIONE DI NON RESPONSABILITÀ</w:t>
            </w:r>
          </w:p>
          <w:p w14:paraId="1F326E17" w14:textId="77777777" w:rsidR="003C0281" w:rsidRDefault="003C0281" w:rsidP="00236370">
            <w:pPr>
              <w:rPr>
                <w:rFonts w:ascii="Century Gothic" w:hAnsi="Century Gothic" w:cs="Arial"/>
                <w:szCs w:val="20"/>
              </w:rPr>
            </w:pPr>
          </w:p>
          <w:p w14:paraId="6CB62F76" w14:textId="77777777" w:rsidR="003C0281" w:rsidRDefault="003C0281" w:rsidP="00236370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/>
              </w:rP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6C580777" w14:textId="77777777" w:rsidR="003C0281" w:rsidRDefault="003C0281" w:rsidP="003C0281">
      <w:pPr>
        <w:rPr>
          <w:rFonts w:ascii="Century Gothic" w:hAnsi="Century Gothic" w:cs="Arial"/>
          <w:sz w:val="20"/>
          <w:szCs w:val="20"/>
        </w:rPr>
      </w:pPr>
    </w:p>
    <w:p w14:paraId="082343E4" w14:textId="77777777" w:rsidR="003C0281" w:rsidRPr="00D3383E" w:rsidRDefault="003C0281" w:rsidP="003C0281">
      <w:pPr>
        <w:rPr>
          <w:rFonts w:ascii="Century Gothic" w:hAnsi="Century Gothic" w:cs="Arial"/>
          <w:sz w:val="20"/>
          <w:szCs w:val="20"/>
        </w:rPr>
      </w:pPr>
    </w:p>
    <w:p w14:paraId="161D331C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72AC5609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5FB988CF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9DB1D66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51F82F20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39F3D81B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FD4CAC2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7A5A871A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10EAD2D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4B17FB61" w14:textId="30CD2E36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4A72A655" w14:textId="77777777" w:rsidR="003F5926" w:rsidRPr="007F2F14" w:rsidRDefault="003F5926" w:rsidP="003F5926">
      <w:pPr>
        <w:pStyle w:val="NoSpacing"/>
        <w:rPr>
          <w:rFonts w:ascii="Century Gothic" w:hAnsi="Century Gothic"/>
          <w:color w:val="auto"/>
        </w:rPr>
      </w:pPr>
    </w:p>
    <w:sectPr w:rsidR="003F5926" w:rsidRPr="007F2F14" w:rsidSect="007637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31ACA"/>
    <w:multiLevelType w:val="multilevel"/>
    <w:tmpl w:val="B78E3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8008B4"/>
    <w:multiLevelType w:val="multilevel"/>
    <w:tmpl w:val="36561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0F2F6C"/>
    <w:multiLevelType w:val="multilevel"/>
    <w:tmpl w:val="03A8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8A6040"/>
    <w:multiLevelType w:val="multilevel"/>
    <w:tmpl w:val="A734E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1811669">
    <w:abstractNumId w:val="3"/>
  </w:num>
  <w:num w:numId="2" w16cid:durableId="1514301724">
    <w:abstractNumId w:val="0"/>
  </w:num>
  <w:num w:numId="3" w16cid:durableId="561478546">
    <w:abstractNumId w:val="1"/>
  </w:num>
  <w:num w:numId="4" w16cid:durableId="16287024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tzAG0iYWppZmBko6SsGpxcWZ+XkgBUa1APlzOY0sAAAA"/>
  </w:docVars>
  <w:rsids>
    <w:rsidRoot w:val="004E2877"/>
    <w:rsid w:val="00074F6C"/>
    <w:rsid w:val="000A2F10"/>
    <w:rsid w:val="000E7BB2"/>
    <w:rsid w:val="003C0281"/>
    <w:rsid w:val="003D3252"/>
    <w:rsid w:val="003F5926"/>
    <w:rsid w:val="00405B45"/>
    <w:rsid w:val="00437B59"/>
    <w:rsid w:val="004412CF"/>
    <w:rsid w:val="00470FCA"/>
    <w:rsid w:val="004E2877"/>
    <w:rsid w:val="0058526F"/>
    <w:rsid w:val="00666ABA"/>
    <w:rsid w:val="00763798"/>
    <w:rsid w:val="007F2F14"/>
    <w:rsid w:val="00916C73"/>
    <w:rsid w:val="00AD4511"/>
    <w:rsid w:val="00B92AAE"/>
    <w:rsid w:val="00BA438F"/>
    <w:rsid w:val="00BE28F6"/>
    <w:rsid w:val="00CE0AA4"/>
    <w:rsid w:val="00E34145"/>
    <w:rsid w:val="00E40BEC"/>
    <w:rsid w:val="00E60B6E"/>
    <w:rsid w:val="00E64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62769"/>
  <w15:chartTrackingRefBased/>
  <w15:docId w15:val="{74450961-9BC3-4BB3-921C-711027F1D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877"/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877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2"/>
    <w:qFormat/>
    <w:rsid w:val="004E2877"/>
    <w:pPr>
      <w:spacing w:after="0" w:line="240" w:lineRule="auto"/>
    </w:pPr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it.smartsheet.com/try-it?trp=115940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103</Words>
  <Characters>545</Characters>
  <Application>Microsoft Office Word</Application>
  <DocSecurity>0</DocSecurity>
  <Lines>5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Yang Li</cp:lastModifiedBy>
  <cp:revision>10</cp:revision>
  <dcterms:created xsi:type="dcterms:W3CDTF">2022-10-03T00:14:00Z</dcterms:created>
  <dcterms:modified xsi:type="dcterms:W3CDTF">2024-03-13T03:24:00Z</dcterms:modified>
</cp:coreProperties>
</file>